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1039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6d8681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e022c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7T14:51:57Z</dcterms:created>
  <dcterms:modified xsi:type="dcterms:W3CDTF">2021-12-27T14:51:57Z</dcterms:modified>
</cp:coreProperties>
</file>